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A9F17" w14:textId="2B007224" w:rsidR="00AC7C41" w:rsidRPr="0045068F" w:rsidRDefault="00D114D7" w:rsidP="00BC5A62">
      <w:pPr>
        <w:pStyle w:val="Heading1"/>
        <w:ind w:firstLine="0"/>
        <w:jc w:val="center"/>
      </w:pPr>
      <w:bookmarkStart w:id="0" w:name="_Toc132120716"/>
      <w:bookmarkStart w:id="1" w:name="_Toc137973627"/>
      <w:r>
        <w:t>Zápočtov</w:t>
      </w:r>
      <w:r w:rsidR="00726860">
        <w:t>ý projekt</w:t>
      </w:r>
      <w:bookmarkEnd w:id="0"/>
      <w:bookmarkEnd w:id="1"/>
    </w:p>
    <w:p w14:paraId="174FF3B9" w14:textId="2480D0EA" w:rsidR="00D4656C" w:rsidRPr="0045068F" w:rsidRDefault="00726860" w:rsidP="00E16D14">
      <w:pPr>
        <w:pStyle w:val="Zhlav1"/>
        <w:pBdr>
          <w:bottom w:val="none" w:sz="0" w:space="0" w:color="auto"/>
        </w:pBdr>
      </w:pPr>
      <w:r>
        <w:t>KIKM</w:t>
      </w:r>
      <w:r w:rsidR="00D114D7">
        <w:t>/</w:t>
      </w:r>
      <w:r>
        <w:t>KDBS</w:t>
      </w:r>
      <w:r w:rsidR="00D114D7">
        <w:t xml:space="preserve"> – </w:t>
      </w:r>
      <w:r w:rsidR="00E5577F">
        <w:t>Databázové systémy I</w:t>
      </w:r>
    </w:p>
    <w:p w14:paraId="32BE4781" w14:textId="43BCC38B" w:rsidR="00D4656C" w:rsidRPr="0045068F" w:rsidRDefault="00E14AAE" w:rsidP="00E16D14">
      <w:pPr>
        <w:pStyle w:val="Zhlav1"/>
        <w:pBdr>
          <w:bottom w:val="none" w:sz="0" w:space="0" w:color="auto"/>
        </w:pBdr>
      </w:pPr>
      <w:r w:rsidRPr="0045068F">
        <w:t>Jiří Škoda</w:t>
      </w:r>
      <w:r w:rsidR="00D114D7">
        <w:t xml:space="preserve"> – </w:t>
      </w:r>
      <w:r w:rsidR="00E5577F">
        <w:t>skodaji1@uhk.cz</w:t>
      </w:r>
    </w:p>
    <w:p w14:paraId="121EC4F8" w14:textId="01CBA06B" w:rsidR="00E14AAE" w:rsidRPr="0045068F" w:rsidRDefault="00E5577F" w:rsidP="00E16D14">
      <w:pPr>
        <w:pStyle w:val="Zhlav1"/>
        <w:pBdr>
          <w:bottom w:val="none" w:sz="0" w:space="0" w:color="auto"/>
        </w:pBdr>
      </w:pPr>
      <w:r>
        <w:t>Fakulta informatiky a managementu, Univerzita Hradec Králové</w:t>
      </w:r>
    </w:p>
    <w:p w14:paraId="7707C831" w14:textId="0960EE9C" w:rsidR="00E70202" w:rsidRPr="0045068F" w:rsidRDefault="00E5577F" w:rsidP="0098545D">
      <w:pPr>
        <w:pStyle w:val="Zhlav1"/>
      </w:pPr>
      <w:r>
        <w:t>Hradec Králové</w:t>
      </w:r>
      <w:r w:rsidR="00E16D14" w:rsidRPr="0045068F">
        <w:t>, 202</w:t>
      </w:r>
      <w:r w:rsidR="00992B28">
        <w:t>3</w:t>
      </w:r>
    </w:p>
    <w:p w14:paraId="2B2757F7" w14:textId="4E40052C" w:rsidR="005A02AD" w:rsidRPr="00C01BE6" w:rsidRDefault="00723A1E" w:rsidP="00C85B03">
      <w:pPr>
        <w:pStyle w:val="Zhlav1"/>
        <w:jc w:val="right"/>
        <w:rPr>
          <w:rFonts w:cs="CMU Classical Serif"/>
          <w:i/>
          <w:iCs/>
          <w:sz w:val="16"/>
          <w:szCs w:val="12"/>
        </w:rPr>
        <w:sectPr w:rsidR="005A02AD" w:rsidRPr="00C01BE6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C01BE6">
        <w:rPr>
          <w:rFonts w:cs="CMU Classical Serif"/>
          <w:i/>
          <w:iCs/>
          <w:sz w:val="16"/>
          <w:szCs w:val="12"/>
        </w:rPr>
        <w:t>(druhá verze)</w:t>
      </w:r>
    </w:p>
    <w:p w14:paraId="6BD20B9D" w14:textId="0878F935" w:rsidR="00FE0E11" w:rsidRDefault="00D871FA" w:rsidP="00FE0E11">
      <w:pPr>
        <w:pStyle w:val="Heading2"/>
      </w:pPr>
      <w:bookmarkStart w:id="2" w:name="_Toc137973628"/>
      <w:r>
        <w:t>Obsah</w:t>
      </w:r>
      <w:bookmarkEnd w:id="2"/>
    </w:p>
    <w:p w14:paraId="733FA8EA" w14:textId="6B7D372F" w:rsidR="00DF66D1" w:rsidRDefault="00FA018B" w:rsidP="00DF66D1">
      <w:pPr>
        <w:pStyle w:val="TOC1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2"/>
          <w:lang w:val="en-US"/>
          <w14:ligatures w14:val="standardContextual"/>
        </w:rPr>
      </w:pPr>
      <w:r>
        <w:t xml:space="preserve">   </w:t>
      </w: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37973628" w:history="1">
        <w:r w:rsidR="00DF66D1" w:rsidRPr="008325D6">
          <w:rPr>
            <w:rStyle w:val="Hyperlink"/>
            <w:noProof/>
          </w:rPr>
          <w:t>Obsah</w:t>
        </w:r>
        <w:r w:rsidR="00DF66D1">
          <w:rPr>
            <w:noProof/>
            <w:webHidden/>
          </w:rPr>
          <w:tab/>
        </w:r>
        <w:r w:rsidR="00DF66D1">
          <w:rPr>
            <w:noProof/>
            <w:webHidden/>
          </w:rPr>
          <w:fldChar w:fldCharType="begin"/>
        </w:r>
        <w:r w:rsidR="00DF66D1">
          <w:rPr>
            <w:noProof/>
            <w:webHidden/>
          </w:rPr>
          <w:instrText xml:space="preserve"> PAGEREF _Toc137973628 \h </w:instrText>
        </w:r>
        <w:r w:rsidR="00DF66D1">
          <w:rPr>
            <w:noProof/>
            <w:webHidden/>
          </w:rPr>
        </w:r>
        <w:r w:rsidR="00DF66D1">
          <w:rPr>
            <w:noProof/>
            <w:webHidden/>
          </w:rPr>
          <w:fldChar w:fldCharType="separate"/>
        </w:r>
        <w:r w:rsidR="009C1892">
          <w:rPr>
            <w:noProof/>
            <w:webHidden/>
          </w:rPr>
          <w:t>1</w:t>
        </w:r>
        <w:r w:rsidR="00DF66D1">
          <w:rPr>
            <w:noProof/>
            <w:webHidden/>
          </w:rPr>
          <w:fldChar w:fldCharType="end"/>
        </w:r>
      </w:hyperlink>
    </w:p>
    <w:p w14:paraId="6C40056D" w14:textId="0955FC12" w:rsidR="00DF66D1" w:rsidRDefault="00000000">
      <w:pPr>
        <w:pStyle w:val="TOC2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2"/>
          <w:lang w:val="en-US"/>
          <w14:ligatures w14:val="standardContextual"/>
        </w:rPr>
      </w:pPr>
      <w:hyperlink w:anchor="_Toc137973629" w:history="1">
        <w:r w:rsidR="00DF66D1" w:rsidRPr="008325D6">
          <w:rPr>
            <w:rStyle w:val="Hyperlink"/>
            <w:noProof/>
          </w:rPr>
          <w:t>Zadání</w:t>
        </w:r>
        <w:r w:rsidR="00DF66D1">
          <w:rPr>
            <w:noProof/>
            <w:webHidden/>
          </w:rPr>
          <w:tab/>
        </w:r>
        <w:r w:rsidR="00DF66D1">
          <w:rPr>
            <w:noProof/>
            <w:webHidden/>
          </w:rPr>
          <w:fldChar w:fldCharType="begin"/>
        </w:r>
        <w:r w:rsidR="00DF66D1">
          <w:rPr>
            <w:noProof/>
            <w:webHidden/>
          </w:rPr>
          <w:instrText xml:space="preserve"> PAGEREF _Toc137973629 \h </w:instrText>
        </w:r>
        <w:r w:rsidR="00DF66D1">
          <w:rPr>
            <w:noProof/>
            <w:webHidden/>
          </w:rPr>
        </w:r>
        <w:r w:rsidR="00DF66D1">
          <w:rPr>
            <w:noProof/>
            <w:webHidden/>
          </w:rPr>
          <w:fldChar w:fldCharType="separate"/>
        </w:r>
        <w:r w:rsidR="009C1892">
          <w:rPr>
            <w:noProof/>
            <w:webHidden/>
          </w:rPr>
          <w:t>1</w:t>
        </w:r>
        <w:r w:rsidR="00DF66D1">
          <w:rPr>
            <w:noProof/>
            <w:webHidden/>
          </w:rPr>
          <w:fldChar w:fldCharType="end"/>
        </w:r>
      </w:hyperlink>
    </w:p>
    <w:p w14:paraId="6F1D2081" w14:textId="0C66B47B" w:rsidR="00DF66D1" w:rsidRDefault="00000000">
      <w:pPr>
        <w:pStyle w:val="TOC2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2"/>
          <w:lang w:val="en-US"/>
          <w14:ligatures w14:val="standardContextual"/>
        </w:rPr>
      </w:pPr>
      <w:hyperlink w:anchor="_Toc137973630" w:history="1">
        <w:r w:rsidR="00DF66D1" w:rsidRPr="008325D6">
          <w:rPr>
            <w:rStyle w:val="Hyperlink"/>
            <w:noProof/>
          </w:rPr>
          <w:t>Logický model databáze</w:t>
        </w:r>
        <w:r w:rsidR="00DF66D1">
          <w:rPr>
            <w:noProof/>
            <w:webHidden/>
          </w:rPr>
          <w:tab/>
        </w:r>
        <w:r w:rsidR="00DF66D1">
          <w:rPr>
            <w:noProof/>
            <w:webHidden/>
          </w:rPr>
          <w:fldChar w:fldCharType="begin"/>
        </w:r>
        <w:r w:rsidR="00DF66D1">
          <w:rPr>
            <w:noProof/>
            <w:webHidden/>
          </w:rPr>
          <w:instrText xml:space="preserve"> PAGEREF _Toc137973630 \h </w:instrText>
        </w:r>
        <w:r w:rsidR="00DF66D1">
          <w:rPr>
            <w:noProof/>
            <w:webHidden/>
          </w:rPr>
        </w:r>
        <w:r w:rsidR="00DF66D1">
          <w:rPr>
            <w:noProof/>
            <w:webHidden/>
          </w:rPr>
          <w:fldChar w:fldCharType="separate"/>
        </w:r>
        <w:r w:rsidR="009C1892">
          <w:rPr>
            <w:noProof/>
            <w:webHidden/>
          </w:rPr>
          <w:t>2</w:t>
        </w:r>
        <w:r w:rsidR="00DF66D1">
          <w:rPr>
            <w:noProof/>
            <w:webHidden/>
          </w:rPr>
          <w:fldChar w:fldCharType="end"/>
        </w:r>
      </w:hyperlink>
    </w:p>
    <w:p w14:paraId="4B74E315" w14:textId="728DA6B0" w:rsidR="00DF66D1" w:rsidRDefault="00000000">
      <w:pPr>
        <w:pStyle w:val="TOC2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2"/>
          <w:lang w:val="en-US"/>
          <w14:ligatures w14:val="standardContextual"/>
        </w:rPr>
      </w:pPr>
      <w:hyperlink w:anchor="_Toc137973631" w:history="1">
        <w:r w:rsidR="00DF66D1" w:rsidRPr="008325D6">
          <w:rPr>
            <w:rStyle w:val="Hyperlink"/>
            <w:noProof/>
          </w:rPr>
          <w:t>Relační datový model databáze</w:t>
        </w:r>
        <w:r w:rsidR="00DF66D1">
          <w:rPr>
            <w:noProof/>
            <w:webHidden/>
          </w:rPr>
          <w:tab/>
        </w:r>
        <w:r w:rsidR="00DF66D1">
          <w:rPr>
            <w:noProof/>
            <w:webHidden/>
          </w:rPr>
          <w:fldChar w:fldCharType="begin"/>
        </w:r>
        <w:r w:rsidR="00DF66D1">
          <w:rPr>
            <w:noProof/>
            <w:webHidden/>
          </w:rPr>
          <w:instrText xml:space="preserve"> PAGEREF _Toc137973631 \h </w:instrText>
        </w:r>
        <w:r w:rsidR="00DF66D1">
          <w:rPr>
            <w:noProof/>
            <w:webHidden/>
          </w:rPr>
        </w:r>
        <w:r w:rsidR="00DF66D1">
          <w:rPr>
            <w:noProof/>
            <w:webHidden/>
          </w:rPr>
          <w:fldChar w:fldCharType="separate"/>
        </w:r>
        <w:r w:rsidR="009C1892">
          <w:rPr>
            <w:noProof/>
            <w:webHidden/>
          </w:rPr>
          <w:t>3</w:t>
        </w:r>
        <w:r w:rsidR="00DF66D1">
          <w:rPr>
            <w:noProof/>
            <w:webHidden/>
          </w:rPr>
          <w:fldChar w:fldCharType="end"/>
        </w:r>
      </w:hyperlink>
    </w:p>
    <w:p w14:paraId="5E387DF6" w14:textId="3065413E" w:rsidR="00DF66D1" w:rsidRDefault="00000000">
      <w:pPr>
        <w:pStyle w:val="TOC2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2"/>
          <w:lang w:val="en-US"/>
          <w14:ligatures w14:val="standardContextual"/>
        </w:rPr>
      </w:pPr>
      <w:hyperlink w:anchor="_Toc137973632" w:history="1">
        <w:r w:rsidR="00DF66D1" w:rsidRPr="008325D6">
          <w:rPr>
            <w:rStyle w:val="Hyperlink"/>
            <w:noProof/>
          </w:rPr>
          <w:t>Seznam změn</w:t>
        </w:r>
        <w:r w:rsidR="00DF66D1">
          <w:rPr>
            <w:noProof/>
            <w:webHidden/>
          </w:rPr>
          <w:tab/>
        </w:r>
        <w:r w:rsidR="00DF66D1">
          <w:rPr>
            <w:noProof/>
            <w:webHidden/>
          </w:rPr>
          <w:fldChar w:fldCharType="begin"/>
        </w:r>
        <w:r w:rsidR="00DF66D1">
          <w:rPr>
            <w:noProof/>
            <w:webHidden/>
          </w:rPr>
          <w:instrText xml:space="preserve"> PAGEREF _Toc137973632 \h </w:instrText>
        </w:r>
        <w:r w:rsidR="00DF66D1">
          <w:rPr>
            <w:noProof/>
            <w:webHidden/>
          </w:rPr>
        </w:r>
        <w:r w:rsidR="00DF66D1">
          <w:rPr>
            <w:noProof/>
            <w:webHidden/>
          </w:rPr>
          <w:fldChar w:fldCharType="separate"/>
        </w:r>
        <w:r w:rsidR="009C1892">
          <w:rPr>
            <w:noProof/>
            <w:webHidden/>
          </w:rPr>
          <w:t>4</w:t>
        </w:r>
        <w:r w:rsidR="00DF66D1">
          <w:rPr>
            <w:noProof/>
            <w:webHidden/>
          </w:rPr>
          <w:fldChar w:fldCharType="end"/>
        </w:r>
      </w:hyperlink>
    </w:p>
    <w:p w14:paraId="4C7CF9C3" w14:textId="6E09369F" w:rsidR="00FA018B" w:rsidRPr="00FA018B" w:rsidRDefault="00FA018B" w:rsidP="00FA018B">
      <w:r>
        <w:fldChar w:fldCharType="end"/>
      </w:r>
    </w:p>
    <w:p w14:paraId="5CEB1361" w14:textId="0AC7BDB7" w:rsidR="000773BD" w:rsidRDefault="00D871FA" w:rsidP="000773BD">
      <w:pPr>
        <w:pStyle w:val="Heading2"/>
      </w:pPr>
      <w:bookmarkStart w:id="3" w:name="_Toc137973629"/>
      <w:r>
        <w:t>Zadání</w:t>
      </w:r>
      <w:bookmarkEnd w:id="3"/>
    </w:p>
    <w:p w14:paraId="6EA34C13" w14:textId="77777777" w:rsidR="000773BD" w:rsidRDefault="000773BD" w:rsidP="000773BD">
      <w:r>
        <w:t xml:space="preserve">Zadáním bylo vytvořit databázi společnosti </w:t>
      </w:r>
      <w:r w:rsidRPr="000773BD">
        <w:rPr>
          <w:b/>
          <w:bCs/>
        </w:rPr>
        <w:t>ProfiTaxi</w:t>
      </w:r>
      <w:r>
        <w:t xml:space="preserve">. Kompletní scénář zadání je dostupný po přihlášení zde: </w:t>
      </w:r>
    </w:p>
    <w:p w14:paraId="61A60313" w14:textId="7F254831" w:rsidR="000773BD" w:rsidRPr="000773BD" w:rsidRDefault="000773BD" w:rsidP="000773BD">
      <w:pPr>
        <w:ind w:firstLine="0"/>
        <w:jc w:val="center"/>
        <w:rPr>
          <w:rStyle w:val="Hyperlink"/>
          <w:i/>
          <w:iCs/>
          <w:color w:val="auto"/>
        </w:rPr>
        <w:sectPr w:rsidR="000773BD" w:rsidRPr="000773BD" w:rsidSect="00E16D14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0773BD">
        <w:rPr>
          <w:i/>
          <w:iCs/>
        </w:rPr>
        <w:fldChar w:fldCharType="begin"/>
      </w:r>
      <w:r w:rsidRPr="000773BD">
        <w:rPr>
          <w:i/>
          <w:iCs/>
        </w:rPr>
        <w:instrText xml:space="preserve"> HYPERLINK "https://oliva.uhk.cz/bbcswebdav/pid-98424-dt-content-rid-176294_1/xid-176294_1%0c" </w:instrText>
      </w:r>
      <w:r w:rsidRPr="000773BD">
        <w:rPr>
          <w:i/>
          <w:iCs/>
        </w:rPr>
      </w:r>
      <w:r w:rsidRPr="000773BD">
        <w:rPr>
          <w:i/>
          <w:iCs/>
        </w:rPr>
        <w:fldChar w:fldCharType="separate"/>
      </w:r>
      <w:r w:rsidRPr="000773BD">
        <w:rPr>
          <w:rStyle w:val="Hyperlink"/>
          <w:i/>
          <w:iCs/>
          <w:color w:val="auto"/>
        </w:rPr>
        <w:t>https://oliva.uhk.cz/bbcswebdav/pid-98424-dt-content-rid-176294_1/xid-176294_1</w:t>
      </w:r>
    </w:p>
    <w:p w14:paraId="497CF925" w14:textId="10EC9A55" w:rsidR="00D871FA" w:rsidRDefault="000773BD" w:rsidP="00D871FA">
      <w:pPr>
        <w:pStyle w:val="Heading2"/>
      </w:pPr>
      <w:r w:rsidRPr="000773BD">
        <w:rPr>
          <w:rFonts w:eastAsia="SimSun" w:cstheme="minorBidi"/>
          <w:b w:val="0"/>
          <w:i/>
          <w:iCs/>
          <w:sz w:val="24"/>
          <w:szCs w:val="22"/>
        </w:rPr>
        <w:lastRenderedPageBreak/>
        <w:fldChar w:fldCharType="end"/>
      </w:r>
      <w:bookmarkStart w:id="4" w:name="_Toc137973630"/>
      <w:r w:rsidR="00D871FA">
        <w:t>Logický model databáze</w:t>
      </w:r>
      <w:bookmarkEnd w:id="4"/>
    </w:p>
    <w:p w14:paraId="48B6E1D8" w14:textId="142BE3CF" w:rsidR="0093449F" w:rsidRPr="0093449F" w:rsidRDefault="0092587D" w:rsidP="0092587D">
      <w:pPr>
        <w:ind w:firstLine="0"/>
        <w:jc w:val="center"/>
      </w:pPr>
      <w:r>
        <w:rPr>
          <w:noProof/>
        </w:rPr>
        <w:drawing>
          <wp:inline distT="0" distB="0" distL="0" distR="0" wp14:anchorId="5A2E3757" wp14:editId="302FA2BC">
            <wp:extent cx="13312140" cy="7731798"/>
            <wp:effectExtent l="0" t="0" r="3810" b="2540"/>
            <wp:docPr id="20185109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510994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2140" cy="7731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06FE1" w14:textId="7A50DA02" w:rsidR="00D871FA" w:rsidRDefault="00D871FA">
      <w:pPr>
        <w:spacing w:line="259" w:lineRule="auto"/>
        <w:ind w:firstLine="0"/>
        <w:jc w:val="left"/>
      </w:pPr>
      <w:r>
        <w:br w:type="page"/>
      </w:r>
    </w:p>
    <w:p w14:paraId="0AC885AD" w14:textId="7B678952" w:rsidR="00D871FA" w:rsidRDefault="00D871FA" w:rsidP="00D871FA">
      <w:pPr>
        <w:pStyle w:val="Heading2"/>
      </w:pPr>
      <w:bookmarkStart w:id="5" w:name="_Toc137973631"/>
      <w:r>
        <w:lastRenderedPageBreak/>
        <w:t>Relační datový model</w:t>
      </w:r>
      <w:r w:rsidR="0092587D">
        <w:t xml:space="preserve"> </w:t>
      </w:r>
      <w:r>
        <w:t>databáze</w:t>
      </w:r>
      <w:bookmarkEnd w:id="5"/>
    </w:p>
    <w:p w14:paraId="44F9F32D" w14:textId="3809E080" w:rsidR="0092587D" w:rsidRDefault="0092587D" w:rsidP="0092587D">
      <w:pPr>
        <w:ind w:firstLine="0"/>
        <w:jc w:val="center"/>
        <w:sectPr w:rsidR="0092587D" w:rsidSect="004A7169">
          <w:pgSz w:w="23811" w:h="16838" w:orient="landscape" w:code="8"/>
          <w:pgMar w:top="1417" w:right="1417" w:bottom="1417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6DF65D66" wp14:editId="1E8672D6">
            <wp:extent cx="10790219" cy="8677920"/>
            <wp:effectExtent l="0" t="0" r="0" b="8890"/>
            <wp:docPr id="75561744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617444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0219" cy="867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36B0F" w14:textId="6458ED49" w:rsidR="00537150" w:rsidRDefault="00723A1E" w:rsidP="00723A1E">
      <w:pPr>
        <w:pStyle w:val="Heading2"/>
      </w:pPr>
      <w:bookmarkStart w:id="6" w:name="_Toc137973632"/>
      <w:r>
        <w:lastRenderedPageBreak/>
        <w:t>Seznam změn</w:t>
      </w:r>
      <w:bookmarkEnd w:id="6"/>
    </w:p>
    <w:p w14:paraId="43F273A1" w14:textId="343A2AAD" w:rsidR="00723A1E" w:rsidRPr="00723A1E" w:rsidRDefault="00723A1E" w:rsidP="00723A1E">
      <w:pPr>
        <w:pStyle w:val="ListParagraph"/>
        <w:numPr>
          <w:ilvl w:val="0"/>
          <w:numId w:val="24"/>
        </w:numPr>
      </w:pPr>
      <w:r>
        <w:t xml:space="preserve">Odebrána entita </w:t>
      </w:r>
      <w:r w:rsidRPr="00723A1E">
        <w:rPr>
          <w:i/>
          <w:iCs/>
        </w:rPr>
        <w:t>Poloha</w:t>
      </w:r>
    </w:p>
    <w:p w14:paraId="0187C289" w14:textId="70A2035B" w:rsidR="00723A1E" w:rsidRDefault="00723A1E" w:rsidP="00723A1E">
      <w:pPr>
        <w:pStyle w:val="ListParagraph"/>
        <w:numPr>
          <w:ilvl w:val="0"/>
          <w:numId w:val="24"/>
        </w:numPr>
      </w:pPr>
      <w:r>
        <w:t xml:space="preserve">Z tabulky </w:t>
      </w:r>
      <w:r>
        <w:rPr>
          <w:i/>
          <w:iCs/>
        </w:rPr>
        <w:t>Pobocka</w:t>
      </w:r>
      <w:r>
        <w:t xml:space="preserve"> byl odebrán atribut </w:t>
      </w:r>
      <w:r>
        <w:rPr>
          <w:i/>
          <w:iCs/>
        </w:rPr>
        <w:t>vede</w:t>
      </w:r>
    </w:p>
    <w:p w14:paraId="2E02E94D" w14:textId="59BA3548" w:rsidR="00723A1E" w:rsidRDefault="00723A1E" w:rsidP="00723A1E">
      <w:pPr>
        <w:pStyle w:val="ListParagraph"/>
        <w:numPr>
          <w:ilvl w:val="0"/>
          <w:numId w:val="24"/>
        </w:numPr>
      </w:pPr>
      <w:r>
        <w:t xml:space="preserve">V relačním modelu byly přidána informace o </w:t>
      </w:r>
      <w:r>
        <w:rPr>
          <w:i/>
          <w:iCs/>
        </w:rPr>
        <w:t>null</w:t>
      </w:r>
      <w:r>
        <w:t xml:space="preserve"> hodnotách</w:t>
      </w:r>
    </w:p>
    <w:p w14:paraId="63DCAD69" w14:textId="0D0C5E6F" w:rsidR="00A34366" w:rsidRPr="00295F7E" w:rsidRDefault="00A34366" w:rsidP="005174ED">
      <w:pPr>
        <w:pStyle w:val="ListParagraph"/>
        <w:numPr>
          <w:ilvl w:val="0"/>
          <w:numId w:val="24"/>
        </w:numPr>
      </w:pPr>
      <w:r>
        <w:t xml:space="preserve">V tabulce </w:t>
      </w:r>
      <w:r w:rsidRPr="00A34366">
        <w:rPr>
          <w:i/>
          <w:iCs/>
        </w:rPr>
        <w:t>Jizda</w:t>
      </w:r>
      <w:r>
        <w:t xml:space="preserve"> byl odebrán atribut </w:t>
      </w:r>
      <w:r w:rsidRPr="00A34366">
        <w:rPr>
          <w:i/>
          <w:iCs/>
        </w:rPr>
        <w:t>ObjedavkaID</w:t>
      </w:r>
    </w:p>
    <w:p w14:paraId="33B239B8" w14:textId="373AB8D5" w:rsidR="00295F7E" w:rsidRDefault="00295F7E" w:rsidP="005174ED">
      <w:pPr>
        <w:pStyle w:val="ListParagraph"/>
        <w:numPr>
          <w:ilvl w:val="0"/>
          <w:numId w:val="24"/>
        </w:numPr>
      </w:pPr>
      <w:r>
        <w:t xml:space="preserve">Přidána relace </w:t>
      </w:r>
      <w:r>
        <w:rPr>
          <w:i/>
          <w:iCs/>
        </w:rPr>
        <w:t>Objednavka_Je_obslouzena</w:t>
      </w:r>
      <w:r>
        <w:t xml:space="preserve"> mezi tabulkami </w:t>
      </w:r>
      <w:r>
        <w:rPr>
          <w:i/>
          <w:iCs/>
        </w:rPr>
        <w:t>Objednavka</w:t>
      </w:r>
      <w:r>
        <w:t xml:space="preserve"> a </w:t>
      </w:r>
      <w:r>
        <w:rPr>
          <w:i/>
          <w:iCs/>
        </w:rPr>
        <w:t>Vozidlo</w:t>
      </w:r>
    </w:p>
    <w:p w14:paraId="2A491601" w14:textId="0D7317B4" w:rsidR="007236B1" w:rsidRPr="00AC4DB4" w:rsidRDefault="007236B1" w:rsidP="005174ED">
      <w:pPr>
        <w:pStyle w:val="ListParagraph"/>
        <w:numPr>
          <w:ilvl w:val="0"/>
          <w:numId w:val="24"/>
        </w:numPr>
      </w:pPr>
      <w:r>
        <w:t xml:space="preserve">Pro entitu </w:t>
      </w:r>
      <w:r>
        <w:rPr>
          <w:i/>
          <w:iCs/>
        </w:rPr>
        <w:t>Objednavka</w:t>
      </w:r>
      <w:r>
        <w:t xml:space="preserve"> byla přidána relace </w:t>
      </w:r>
      <w:r>
        <w:rPr>
          <w:i/>
          <w:iCs/>
        </w:rPr>
        <w:t>Objednavka_zacina</w:t>
      </w:r>
      <w:r>
        <w:t xml:space="preserve"> do entity </w:t>
      </w:r>
      <w:r>
        <w:rPr>
          <w:i/>
          <w:iCs/>
        </w:rPr>
        <w:t>Adresa</w:t>
      </w:r>
    </w:p>
    <w:p w14:paraId="25203CDE" w14:textId="173DBF2E" w:rsidR="00AC4DB4" w:rsidRPr="00723A1E" w:rsidRDefault="00AC4DB4" w:rsidP="005174ED">
      <w:pPr>
        <w:pStyle w:val="ListParagraph"/>
        <w:numPr>
          <w:ilvl w:val="0"/>
          <w:numId w:val="24"/>
        </w:numPr>
      </w:pPr>
      <w:r>
        <w:t xml:space="preserve">U tabulky </w:t>
      </w:r>
      <w:r>
        <w:rPr>
          <w:i/>
          <w:iCs/>
        </w:rPr>
        <w:t>Objednavka</w:t>
      </w:r>
      <w:r>
        <w:t xml:space="preserve"> byl odebrán sloupec </w:t>
      </w:r>
      <w:r>
        <w:rPr>
          <w:i/>
          <w:iCs/>
        </w:rPr>
        <w:t>Privatni_zakaznikID</w:t>
      </w:r>
    </w:p>
    <w:sectPr w:rsidR="00AC4DB4" w:rsidRPr="00723A1E" w:rsidSect="00723A1E"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33185" w14:textId="77777777" w:rsidR="001F42A1" w:rsidRDefault="001F42A1" w:rsidP="00444964">
      <w:pPr>
        <w:spacing w:after="0"/>
      </w:pPr>
      <w:r>
        <w:separator/>
      </w:r>
    </w:p>
  </w:endnote>
  <w:endnote w:type="continuationSeparator" w:id="0">
    <w:p w14:paraId="5B1450D1" w14:textId="77777777" w:rsidR="001F42A1" w:rsidRDefault="001F42A1" w:rsidP="004449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U Serif">
    <w:altName w:val="Calibri"/>
    <w:panose1 w:val="02000603000000000000"/>
    <w:charset w:val="00"/>
    <w:family w:val="modern"/>
    <w:notTrueType/>
    <w:pitch w:val="variable"/>
    <w:sig w:usb0="E10002FF" w:usb1="5201E9EB" w:usb2="02000004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MU Classical Serif">
    <w:altName w:val="Calibri"/>
    <w:panose1 w:val="02000603000000000000"/>
    <w:charset w:val="EE"/>
    <w:family w:val="auto"/>
    <w:pitch w:val="variable"/>
    <w:sig w:usb0="E10002FF" w:usb1="5201E1EB" w:usb2="00020004" w:usb3="00000000" w:csb0="000001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2E4AA9" w14:textId="77777777" w:rsidR="001F42A1" w:rsidRDefault="001F42A1" w:rsidP="00444964">
      <w:pPr>
        <w:spacing w:after="0"/>
      </w:pPr>
      <w:r>
        <w:separator/>
      </w:r>
    </w:p>
  </w:footnote>
  <w:footnote w:type="continuationSeparator" w:id="0">
    <w:p w14:paraId="6509520B" w14:textId="77777777" w:rsidR="001F42A1" w:rsidRDefault="001F42A1" w:rsidP="0044496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alt="A picture containing shape&#10;&#10;Description automatically generated" style="width:500.3pt;height:449.1pt;visibility:visible;mso-wrap-style:square" o:bullet="t">
        <v:imagedata r:id="rId1" o:title="A picture containing shape&#10;&#10;Description automatically generated"/>
      </v:shape>
    </w:pict>
  </w:numPicBullet>
  <w:abstractNum w:abstractNumId="0" w15:restartNumberingAfterBreak="0">
    <w:nsid w:val="0E254497"/>
    <w:multiLevelType w:val="hybridMultilevel"/>
    <w:tmpl w:val="51D27648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105A71D0"/>
    <w:multiLevelType w:val="hybridMultilevel"/>
    <w:tmpl w:val="CC241B80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1D5423B"/>
    <w:multiLevelType w:val="hybridMultilevel"/>
    <w:tmpl w:val="163A06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960520"/>
    <w:multiLevelType w:val="hybridMultilevel"/>
    <w:tmpl w:val="BD3EA5D4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1F1B1037"/>
    <w:multiLevelType w:val="hybridMultilevel"/>
    <w:tmpl w:val="620AAC34"/>
    <w:lvl w:ilvl="0" w:tplc="B956A3A0">
      <w:start w:val="1"/>
      <w:numFmt w:val="upperLetter"/>
      <w:lvlText w:val="%1)"/>
      <w:lvlJc w:val="left"/>
      <w:pPr>
        <w:ind w:left="177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0E93239"/>
    <w:multiLevelType w:val="hybridMultilevel"/>
    <w:tmpl w:val="F0848F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124909"/>
    <w:multiLevelType w:val="hybridMultilevel"/>
    <w:tmpl w:val="60E6D5A4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29990911"/>
    <w:multiLevelType w:val="hybridMultilevel"/>
    <w:tmpl w:val="A4BC2BF0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348F0B24"/>
    <w:multiLevelType w:val="hybridMultilevel"/>
    <w:tmpl w:val="C5E0E02A"/>
    <w:lvl w:ilvl="0" w:tplc="B956A3A0">
      <w:start w:val="1"/>
      <w:numFmt w:val="upperLetter"/>
      <w:lvlText w:val="%1)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351779F1"/>
    <w:multiLevelType w:val="hybridMultilevel"/>
    <w:tmpl w:val="2EFCDB84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BB6674D"/>
    <w:multiLevelType w:val="hybridMultilevel"/>
    <w:tmpl w:val="760C06D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B717EC"/>
    <w:multiLevelType w:val="hybridMultilevel"/>
    <w:tmpl w:val="44E43EDA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4C372231"/>
    <w:multiLevelType w:val="hybridMultilevel"/>
    <w:tmpl w:val="B35C8750"/>
    <w:lvl w:ilvl="0" w:tplc="B956A3A0">
      <w:start w:val="1"/>
      <w:numFmt w:val="upp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9" w:hanging="360"/>
      </w:pPr>
    </w:lvl>
    <w:lvl w:ilvl="2" w:tplc="0405001B" w:tentative="1">
      <w:start w:val="1"/>
      <w:numFmt w:val="lowerRoman"/>
      <w:lvlText w:val="%3."/>
      <w:lvlJc w:val="right"/>
      <w:pPr>
        <w:ind w:left="2159" w:hanging="180"/>
      </w:pPr>
    </w:lvl>
    <w:lvl w:ilvl="3" w:tplc="0405000F" w:tentative="1">
      <w:start w:val="1"/>
      <w:numFmt w:val="decimal"/>
      <w:lvlText w:val="%4."/>
      <w:lvlJc w:val="left"/>
      <w:pPr>
        <w:ind w:left="2879" w:hanging="360"/>
      </w:pPr>
    </w:lvl>
    <w:lvl w:ilvl="4" w:tplc="04050019" w:tentative="1">
      <w:start w:val="1"/>
      <w:numFmt w:val="lowerLetter"/>
      <w:lvlText w:val="%5."/>
      <w:lvlJc w:val="left"/>
      <w:pPr>
        <w:ind w:left="3599" w:hanging="360"/>
      </w:pPr>
    </w:lvl>
    <w:lvl w:ilvl="5" w:tplc="0405001B" w:tentative="1">
      <w:start w:val="1"/>
      <w:numFmt w:val="lowerRoman"/>
      <w:lvlText w:val="%6."/>
      <w:lvlJc w:val="right"/>
      <w:pPr>
        <w:ind w:left="4319" w:hanging="180"/>
      </w:pPr>
    </w:lvl>
    <w:lvl w:ilvl="6" w:tplc="0405000F" w:tentative="1">
      <w:start w:val="1"/>
      <w:numFmt w:val="decimal"/>
      <w:lvlText w:val="%7."/>
      <w:lvlJc w:val="left"/>
      <w:pPr>
        <w:ind w:left="5039" w:hanging="360"/>
      </w:pPr>
    </w:lvl>
    <w:lvl w:ilvl="7" w:tplc="04050019" w:tentative="1">
      <w:start w:val="1"/>
      <w:numFmt w:val="lowerLetter"/>
      <w:lvlText w:val="%8."/>
      <w:lvlJc w:val="left"/>
      <w:pPr>
        <w:ind w:left="5759" w:hanging="360"/>
      </w:pPr>
    </w:lvl>
    <w:lvl w:ilvl="8" w:tplc="0405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13" w15:restartNumberingAfterBreak="0">
    <w:nsid w:val="5E16441B"/>
    <w:multiLevelType w:val="hybridMultilevel"/>
    <w:tmpl w:val="05F6EDE4"/>
    <w:lvl w:ilvl="0" w:tplc="022A618C">
      <w:start w:val="1"/>
      <w:numFmt w:val="decimal"/>
      <w:lvlText w:val="%1."/>
      <w:lvlJc w:val="left"/>
      <w:pPr>
        <w:ind w:left="1429" w:hanging="360"/>
      </w:pPr>
      <w:rPr>
        <w:rFonts w:ascii="CMU Serif" w:hAnsi="CMU Serif"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61705AFA"/>
    <w:multiLevelType w:val="hybridMultilevel"/>
    <w:tmpl w:val="322AE026"/>
    <w:lvl w:ilvl="0" w:tplc="80164AA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84D9C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77AAB3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14FA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63A49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004FDA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492EB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EFEC3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092015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62522631"/>
    <w:multiLevelType w:val="hybridMultilevel"/>
    <w:tmpl w:val="A5DEC1DA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627149BC"/>
    <w:multiLevelType w:val="hybridMultilevel"/>
    <w:tmpl w:val="D98A1C38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216232"/>
    <w:multiLevelType w:val="hybridMultilevel"/>
    <w:tmpl w:val="EA2C59F8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654C61F5"/>
    <w:multiLevelType w:val="hybridMultilevel"/>
    <w:tmpl w:val="699868CE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6B3A6407"/>
    <w:multiLevelType w:val="hybridMultilevel"/>
    <w:tmpl w:val="4D6A37E2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6B93315A"/>
    <w:multiLevelType w:val="hybridMultilevel"/>
    <w:tmpl w:val="EF8C9212"/>
    <w:lvl w:ilvl="0" w:tplc="0405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6BDF092B"/>
    <w:multiLevelType w:val="hybridMultilevel"/>
    <w:tmpl w:val="E76A7A42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8B751EB"/>
    <w:multiLevelType w:val="hybridMultilevel"/>
    <w:tmpl w:val="F41EB6AA"/>
    <w:lvl w:ilvl="0" w:tplc="04050015">
      <w:start w:val="1"/>
      <w:numFmt w:val="upperLetter"/>
      <w:lvlText w:val="%1."/>
      <w:lvlJc w:val="left"/>
      <w:pPr>
        <w:ind w:left="1512" w:hanging="360"/>
      </w:pPr>
    </w:lvl>
    <w:lvl w:ilvl="1" w:tplc="04050019" w:tentative="1">
      <w:start w:val="1"/>
      <w:numFmt w:val="lowerLetter"/>
      <w:lvlText w:val="%2."/>
      <w:lvlJc w:val="left"/>
      <w:pPr>
        <w:ind w:left="2232" w:hanging="360"/>
      </w:pPr>
    </w:lvl>
    <w:lvl w:ilvl="2" w:tplc="0405001B" w:tentative="1">
      <w:start w:val="1"/>
      <w:numFmt w:val="lowerRoman"/>
      <w:lvlText w:val="%3."/>
      <w:lvlJc w:val="right"/>
      <w:pPr>
        <w:ind w:left="2952" w:hanging="180"/>
      </w:pPr>
    </w:lvl>
    <w:lvl w:ilvl="3" w:tplc="0405000F" w:tentative="1">
      <w:start w:val="1"/>
      <w:numFmt w:val="decimal"/>
      <w:lvlText w:val="%4."/>
      <w:lvlJc w:val="left"/>
      <w:pPr>
        <w:ind w:left="3672" w:hanging="360"/>
      </w:pPr>
    </w:lvl>
    <w:lvl w:ilvl="4" w:tplc="04050019" w:tentative="1">
      <w:start w:val="1"/>
      <w:numFmt w:val="lowerLetter"/>
      <w:lvlText w:val="%5."/>
      <w:lvlJc w:val="left"/>
      <w:pPr>
        <w:ind w:left="4392" w:hanging="360"/>
      </w:pPr>
    </w:lvl>
    <w:lvl w:ilvl="5" w:tplc="0405001B" w:tentative="1">
      <w:start w:val="1"/>
      <w:numFmt w:val="lowerRoman"/>
      <w:lvlText w:val="%6."/>
      <w:lvlJc w:val="right"/>
      <w:pPr>
        <w:ind w:left="5112" w:hanging="180"/>
      </w:pPr>
    </w:lvl>
    <w:lvl w:ilvl="6" w:tplc="0405000F" w:tentative="1">
      <w:start w:val="1"/>
      <w:numFmt w:val="decimal"/>
      <w:lvlText w:val="%7."/>
      <w:lvlJc w:val="left"/>
      <w:pPr>
        <w:ind w:left="5832" w:hanging="360"/>
      </w:pPr>
    </w:lvl>
    <w:lvl w:ilvl="7" w:tplc="04050019" w:tentative="1">
      <w:start w:val="1"/>
      <w:numFmt w:val="lowerLetter"/>
      <w:lvlText w:val="%8."/>
      <w:lvlJc w:val="left"/>
      <w:pPr>
        <w:ind w:left="6552" w:hanging="360"/>
      </w:pPr>
    </w:lvl>
    <w:lvl w:ilvl="8" w:tplc="0405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3" w15:restartNumberingAfterBreak="0">
    <w:nsid w:val="79741EBA"/>
    <w:multiLevelType w:val="hybridMultilevel"/>
    <w:tmpl w:val="4AB2F11A"/>
    <w:lvl w:ilvl="0" w:tplc="04050015">
      <w:start w:val="1"/>
      <w:numFmt w:val="upperLetter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248616152">
    <w:abstractNumId w:val="21"/>
  </w:num>
  <w:num w:numId="2" w16cid:durableId="1202134559">
    <w:abstractNumId w:val="7"/>
  </w:num>
  <w:num w:numId="3" w16cid:durableId="1625237465">
    <w:abstractNumId w:val="22"/>
  </w:num>
  <w:num w:numId="4" w16cid:durableId="1272317407">
    <w:abstractNumId w:val="16"/>
  </w:num>
  <w:num w:numId="5" w16cid:durableId="1694576195">
    <w:abstractNumId w:val="23"/>
  </w:num>
  <w:num w:numId="6" w16cid:durableId="1764758916">
    <w:abstractNumId w:val="2"/>
  </w:num>
  <w:num w:numId="7" w16cid:durableId="1876694764">
    <w:abstractNumId w:val="3"/>
  </w:num>
  <w:num w:numId="8" w16cid:durableId="1874731448">
    <w:abstractNumId w:val="11"/>
  </w:num>
  <w:num w:numId="9" w16cid:durableId="1752853138">
    <w:abstractNumId w:val="9"/>
  </w:num>
  <w:num w:numId="10" w16cid:durableId="967858246">
    <w:abstractNumId w:val="10"/>
  </w:num>
  <w:num w:numId="11" w16cid:durableId="1405184961">
    <w:abstractNumId w:val="5"/>
  </w:num>
  <w:num w:numId="12" w16cid:durableId="154343614">
    <w:abstractNumId w:val="17"/>
  </w:num>
  <w:num w:numId="13" w16cid:durableId="984746031">
    <w:abstractNumId w:val="6"/>
  </w:num>
  <w:num w:numId="14" w16cid:durableId="1499342642">
    <w:abstractNumId w:val="15"/>
  </w:num>
  <w:num w:numId="15" w16cid:durableId="491143178">
    <w:abstractNumId w:val="0"/>
  </w:num>
  <w:num w:numId="16" w16cid:durableId="1529683461">
    <w:abstractNumId w:val="13"/>
  </w:num>
  <w:num w:numId="17" w16cid:durableId="1940521288">
    <w:abstractNumId w:val="18"/>
  </w:num>
  <w:num w:numId="18" w16cid:durableId="1883981765">
    <w:abstractNumId w:val="1"/>
  </w:num>
  <w:num w:numId="19" w16cid:durableId="1796484685">
    <w:abstractNumId w:val="19"/>
  </w:num>
  <w:num w:numId="20" w16cid:durableId="588318412">
    <w:abstractNumId w:val="14"/>
  </w:num>
  <w:num w:numId="21" w16cid:durableId="934366725">
    <w:abstractNumId w:val="8"/>
  </w:num>
  <w:num w:numId="22" w16cid:durableId="1775588292">
    <w:abstractNumId w:val="12"/>
  </w:num>
  <w:num w:numId="23" w16cid:durableId="806119654">
    <w:abstractNumId w:val="4"/>
  </w:num>
  <w:num w:numId="24" w16cid:durableId="17565629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1MbMwMzI2MLcwtLBQ0lEKTi0uzszPAykwrgUAYxOz6iwAAAA="/>
  </w:docVars>
  <w:rsids>
    <w:rsidRoot w:val="00D4656C"/>
    <w:rsid w:val="0000515B"/>
    <w:rsid w:val="000058F6"/>
    <w:rsid w:val="00010AC1"/>
    <w:rsid w:val="000144EC"/>
    <w:rsid w:val="0002731C"/>
    <w:rsid w:val="00027450"/>
    <w:rsid w:val="00035643"/>
    <w:rsid w:val="00036DF6"/>
    <w:rsid w:val="00041F60"/>
    <w:rsid w:val="00047C6E"/>
    <w:rsid w:val="00071EF8"/>
    <w:rsid w:val="000767ED"/>
    <w:rsid w:val="000773BD"/>
    <w:rsid w:val="000832E5"/>
    <w:rsid w:val="0009190E"/>
    <w:rsid w:val="000A3405"/>
    <w:rsid w:val="000B1CCC"/>
    <w:rsid w:val="000B3B91"/>
    <w:rsid w:val="000B4028"/>
    <w:rsid w:val="000C423A"/>
    <w:rsid w:val="000C5986"/>
    <w:rsid w:val="00100433"/>
    <w:rsid w:val="00104562"/>
    <w:rsid w:val="00104734"/>
    <w:rsid w:val="00105B15"/>
    <w:rsid w:val="00113429"/>
    <w:rsid w:val="001174B5"/>
    <w:rsid w:val="001309D1"/>
    <w:rsid w:val="00134332"/>
    <w:rsid w:val="00141599"/>
    <w:rsid w:val="00142E63"/>
    <w:rsid w:val="00154248"/>
    <w:rsid w:val="00165A09"/>
    <w:rsid w:val="00180CF0"/>
    <w:rsid w:val="00185325"/>
    <w:rsid w:val="00193107"/>
    <w:rsid w:val="001A2819"/>
    <w:rsid w:val="001B7D78"/>
    <w:rsid w:val="001F0C9F"/>
    <w:rsid w:val="001F0E1B"/>
    <w:rsid w:val="001F215B"/>
    <w:rsid w:val="001F42A1"/>
    <w:rsid w:val="00200977"/>
    <w:rsid w:val="00201D44"/>
    <w:rsid w:val="00203D9E"/>
    <w:rsid w:val="00207D0F"/>
    <w:rsid w:val="00213DBC"/>
    <w:rsid w:val="0021693B"/>
    <w:rsid w:val="00225245"/>
    <w:rsid w:val="00226B61"/>
    <w:rsid w:val="00246F20"/>
    <w:rsid w:val="00263920"/>
    <w:rsid w:val="00271806"/>
    <w:rsid w:val="002822DD"/>
    <w:rsid w:val="00295F7E"/>
    <w:rsid w:val="002C3AD5"/>
    <w:rsid w:val="00300562"/>
    <w:rsid w:val="003149EE"/>
    <w:rsid w:val="00323222"/>
    <w:rsid w:val="00326F81"/>
    <w:rsid w:val="0033076D"/>
    <w:rsid w:val="00341925"/>
    <w:rsid w:val="00343385"/>
    <w:rsid w:val="00347905"/>
    <w:rsid w:val="00385C26"/>
    <w:rsid w:val="00387369"/>
    <w:rsid w:val="00392BA1"/>
    <w:rsid w:val="00392D73"/>
    <w:rsid w:val="00392E98"/>
    <w:rsid w:val="0039432D"/>
    <w:rsid w:val="003975D9"/>
    <w:rsid w:val="003A3D4C"/>
    <w:rsid w:val="003A6D1E"/>
    <w:rsid w:val="003B580F"/>
    <w:rsid w:val="003B7C29"/>
    <w:rsid w:val="003D1A6F"/>
    <w:rsid w:val="003F0AEA"/>
    <w:rsid w:val="003F4A1B"/>
    <w:rsid w:val="003F6A8E"/>
    <w:rsid w:val="00411498"/>
    <w:rsid w:val="00412393"/>
    <w:rsid w:val="00421C76"/>
    <w:rsid w:val="004261BC"/>
    <w:rsid w:val="004440E0"/>
    <w:rsid w:val="00444964"/>
    <w:rsid w:val="0045068F"/>
    <w:rsid w:val="0046126B"/>
    <w:rsid w:val="004618CB"/>
    <w:rsid w:val="00463D8F"/>
    <w:rsid w:val="00474854"/>
    <w:rsid w:val="0048369D"/>
    <w:rsid w:val="00483C16"/>
    <w:rsid w:val="00485EAA"/>
    <w:rsid w:val="004A2318"/>
    <w:rsid w:val="004A62F3"/>
    <w:rsid w:val="004A7169"/>
    <w:rsid w:val="004B1197"/>
    <w:rsid w:val="004B1A6A"/>
    <w:rsid w:val="004B4715"/>
    <w:rsid w:val="004B68B4"/>
    <w:rsid w:val="004C017F"/>
    <w:rsid w:val="004C59ED"/>
    <w:rsid w:val="004C7E3A"/>
    <w:rsid w:val="004D143E"/>
    <w:rsid w:val="004E6CAF"/>
    <w:rsid w:val="004E6D43"/>
    <w:rsid w:val="00503A71"/>
    <w:rsid w:val="005054BB"/>
    <w:rsid w:val="00506F8E"/>
    <w:rsid w:val="00517B7B"/>
    <w:rsid w:val="00520B52"/>
    <w:rsid w:val="00525039"/>
    <w:rsid w:val="00535D76"/>
    <w:rsid w:val="00537150"/>
    <w:rsid w:val="005406BB"/>
    <w:rsid w:val="00566CAD"/>
    <w:rsid w:val="00570244"/>
    <w:rsid w:val="0057096B"/>
    <w:rsid w:val="00574B4C"/>
    <w:rsid w:val="005A02AD"/>
    <w:rsid w:val="005F136F"/>
    <w:rsid w:val="005F557A"/>
    <w:rsid w:val="005F5A2C"/>
    <w:rsid w:val="006010A3"/>
    <w:rsid w:val="006206BE"/>
    <w:rsid w:val="00626FFC"/>
    <w:rsid w:val="00642373"/>
    <w:rsid w:val="00642F42"/>
    <w:rsid w:val="00676187"/>
    <w:rsid w:val="0068515A"/>
    <w:rsid w:val="006B0636"/>
    <w:rsid w:val="006B2DAF"/>
    <w:rsid w:val="006B5E5F"/>
    <w:rsid w:val="006D029D"/>
    <w:rsid w:val="006D12FA"/>
    <w:rsid w:val="006D13B1"/>
    <w:rsid w:val="006D6109"/>
    <w:rsid w:val="006F5DFB"/>
    <w:rsid w:val="00705FB7"/>
    <w:rsid w:val="00710EBA"/>
    <w:rsid w:val="00713445"/>
    <w:rsid w:val="007236B1"/>
    <w:rsid w:val="00723A1E"/>
    <w:rsid w:val="00726860"/>
    <w:rsid w:val="00731C9F"/>
    <w:rsid w:val="00744077"/>
    <w:rsid w:val="0075353B"/>
    <w:rsid w:val="00760AC8"/>
    <w:rsid w:val="00761505"/>
    <w:rsid w:val="0076414C"/>
    <w:rsid w:val="0076471B"/>
    <w:rsid w:val="00764E58"/>
    <w:rsid w:val="00772D62"/>
    <w:rsid w:val="00776189"/>
    <w:rsid w:val="00776EFF"/>
    <w:rsid w:val="00787990"/>
    <w:rsid w:val="007913BE"/>
    <w:rsid w:val="00794460"/>
    <w:rsid w:val="007B49EE"/>
    <w:rsid w:val="007B758A"/>
    <w:rsid w:val="007C2588"/>
    <w:rsid w:val="007C5973"/>
    <w:rsid w:val="007D3834"/>
    <w:rsid w:val="007D518F"/>
    <w:rsid w:val="007D7115"/>
    <w:rsid w:val="007E7E99"/>
    <w:rsid w:val="00801827"/>
    <w:rsid w:val="0080250D"/>
    <w:rsid w:val="00803B64"/>
    <w:rsid w:val="0080467B"/>
    <w:rsid w:val="00807843"/>
    <w:rsid w:val="0081421B"/>
    <w:rsid w:val="00835066"/>
    <w:rsid w:val="008416E3"/>
    <w:rsid w:val="008527FB"/>
    <w:rsid w:val="00853D77"/>
    <w:rsid w:val="00864ADD"/>
    <w:rsid w:val="00880BD2"/>
    <w:rsid w:val="008932DB"/>
    <w:rsid w:val="00895262"/>
    <w:rsid w:val="008977AB"/>
    <w:rsid w:val="008A3E1A"/>
    <w:rsid w:val="008B5D81"/>
    <w:rsid w:val="008B7DF1"/>
    <w:rsid w:val="008C16F5"/>
    <w:rsid w:val="008C5962"/>
    <w:rsid w:val="008D062D"/>
    <w:rsid w:val="008F45AC"/>
    <w:rsid w:val="008F7D9F"/>
    <w:rsid w:val="00911517"/>
    <w:rsid w:val="00920625"/>
    <w:rsid w:val="00920AD3"/>
    <w:rsid w:val="0092587D"/>
    <w:rsid w:val="0093449F"/>
    <w:rsid w:val="009408E2"/>
    <w:rsid w:val="009439C5"/>
    <w:rsid w:val="00945A27"/>
    <w:rsid w:val="00947A44"/>
    <w:rsid w:val="00950FAC"/>
    <w:rsid w:val="00952F11"/>
    <w:rsid w:val="00962C20"/>
    <w:rsid w:val="0097237D"/>
    <w:rsid w:val="00981D3F"/>
    <w:rsid w:val="00981FC5"/>
    <w:rsid w:val="0098545D"/>
    <w:rsid w:val="009860C7"/>
    <w:rsid w:val="00992B28"/>
    <w:rsid w:val="009969DB"/>
    <w:rsid w:val="009B1119"/>
    <w:rsid w:val="009B7B61"/>
    <w:rsid w:val="009C1892"/>
    <w:rsid w:val="009D6262"/>
    <w:rsid w:val="009F0A9B"/>
    <w:rsid w:val="009F2724"/>
    <w:rsid w:val="009F76D2"/>
    <w:rsid w:val="00A01B09"/>
    <w:rsid w:val="00A05EF6"/>
    <w:rsid w:val="00A34366"/>
    <w:rsid w:val="00A35D82"/>
    <w:rsid w:val="00A423BE"/>
    <w:rsid w:val="00A4373C"/>
    <w:rsid w:val="00A5771D"/>
    <w:rsid w:val="00A637C2"/>
    <w:rsid w:val="00A772FB"/>
    <w:rsid w:val="00A83327"/>
    <w:rsid w:val="00A91B18"/>
    <w:rsid w:val="00AA3FEE"/>
    <w:rsid w:val="00AC41C5"/>
    <w:rsid w:val="00AC4DB4"/>
    <w:rsid w:val="00AC7C41"/>
    <w:rsid w:val="00AD137E"/>
    <w:rsid w:val="00AD382F"/>
    <w:rsid w:val="00AD3DD9"/>
    <w:rsid w:val="00AD6367"/>
    <w:rsid w:val="00AE579B"/>
    <w:rsid w:val="00AE6E57"/>
    <w:rsid w:val="00AE7CE3"/>
    <w:rsid w:val="00AF585B"/>
    <w:rsid w:val="00AF7E65"/>
    <w:rsid w:val="00B045D9"/>
    <w:rsid w:val="00B14EC7"/>
    <w:rsid w:val="00B25A45"/>
    <w:rsid w:val="00B33CBF"/>
    <w:rsid w:val="00B35705"/>
    <w:rsid w:val="00B360A2"/>
    <w:rsid w:val="00B53C62"/>
    <w:rsid w:val="00B5790E"/>
    <w:rsid w:val="00B61AB3"/>
    <w:rsid w:val="00B6362D"/>
    <w:rsid w:val="00B70201"/>
    <w:rsid w:val="00B76010"/>
    <w:rsid w:val="00B84D2D"/>
    <w:rsid w:val="00B857E6"/>
    <w:rsid w:val="00B91788"/>
    <w:rsid w:val="00B96598"/>
    <w:rsid w:val="00BA43B9"/>
    <w:rsid w:val="00BA4F76"/>
    <w:rsid w:val="00BB6BC4"/>
    <w:rsid w:val="00BC3217"/>
    <w:rsid w:val="00BC5A62"/>
    <w:rsid w:val="00BD76C0"/>
    <w:rsid w:val="00BE0DA8"/>
    <w:rsid w:val="00BE208C"/>
    <w:rsid w:val="00BE411A"/>
    <w:rsid w:val="00BE553E"/>
    <w:rsid w:val="00BE6B7B"/>
    <w:rsid w:val="00BF3BC8"/>
    <w:rsid w:val="00BF573F"/>
    <w:rsid w:val="00C01BE6"/>
    <w:rsid w:val="00C060AC"/>
    <w:rsid w:val="00C208B7"/>
    <w:rsid w:val="00C2541D"/>
    <w:rsid w:val="00C26999"/>
    <w:rsid w:val="00C315C5"/>
    <w:rsid w:val="00C34361"/>
    <w:rsid w:val="00C36991"/>
    <w:rsid w:val="00C4066F"/>
    <w:rsid w:val="00C4210E"/>
    <w:rsid w:val="00C51EF5"/>
    <w:rsid w:val="00C5309E"/>
    <w:rsid w:val="00C636C0"/>
    <w:rsid w:val="00C70574"/>
    <w:rsid w:val="00C73A5B"/>
    <w:rsid w:val="00C77F05"/>
    <w:rsid w:val="00C82F24"/>
    <w:rsid w:val="00C85B03"/>
    <w:rsid w:val="00C95A5D"/>
    <w:rsid w:val="00CD4A46"/>
    <w:rsid w:val="00CD535D"/>
    <w:rsid w:val="00CE17FD"/>
    <w:rsid w:val="00CE3BDB"/>
    <w:rsid w:val="00CE4C70"/>
    <w:rsid w:val="00CF0925"/>
    <w:rsid w:val="00CF55FA"/>
    <w:rsid w:val="00D024C3"/>
    <w:rsid w:val="00D114D7"/>
    <w:rsid w:val="00D1346F"/>
    <w:rsid w:val="00D23746"/>
    <w:rsid w:val="00D24A15"/>
    <w:rsid w:val="00D27194"/>
    <w:rsid w:val="00D4656C"/>
    <w:rsid w:val="00D60016"/>
    <w:rsid w:val="00D70687"/>
    <w:rsid w:val="00D76340"/>
    <w:rsid w:val="00D76403"/>
    <w:rsid w:val="00D77E6D"/>
    <w:rsid w:val="00D85979"/>
    <w:rsid w:val="00D86F71"/>
    <w:rsid w:val="00D871FA"/>
    <w:rsid w:val="00D87CE5"/>
    <w:rsid w:val="00D978E6"/>
    <w:rsid w:val="00DB25B8"/>
    <w:rsid w:val="00DD144F"/>
    <w:rsid w:val="00DE1900"/>
    <w:rsid w:val="00DF66D1"/>
    <w:rsid w:val="00E07033"/>
    <w:rsid w:val="00E121AB"/>
    <w:rsid w:val="00E14AAE"/>
    <w:rsid w:val="00E16D14"/>
    <w:rsid w:val="00E2649D"/>
    <w:rsid w:val="00E37194"/>
    <w:rsid w:val="00E41B2C"/>
    <w:rsid w:val="00E43E49"/>
    <w:rsid w:val="00E5251E"/>
    <w:rsid w:val="00E5577F"/>
    <w:rsid w:val="00E6065A"/>
    <w:rsid w:val="00E70202"/>
    <w:rsid w:val="00E76EEA"/>
    <w:rsid w:val="00E95C53"/>
    <w:rsid w:val="00EA141B"/>
    <w:rsid w:val="00ED15C8"/>
    <w:rsid w:val="00EE5E2A"/>
    <w:rsid w:val="00EF5414"/>
    <w:rsid w:val="00F00808"/>
    <w:rsid w:val="00F0189B"/>
    <w:rsid w:val="00F32962"/>
    <w:rsid w:val="00F51E84"/>
    <w:rsid w:val="00F60FB7"/>
    <w:rsid w:val="00F737A5"/>
    <w:rsid w:val="00F74DD3"/>
    <w:rsid w:val="00F8108D"/>
    <w:rsid w:val="00F812D4"/>
    <w:rsid w:val="00F850DD"/>
    <w:rsid w:val="00F858B4"/>
    <w:rsid w:val="00F95742"/>
    <w:rsid w:val="00F95BAB"/>
    <w:rsid w:val="00FA018B"/>
    <w:rsid w:val="00FA6FF5"/>
    <w:rsid w:val="00FC09A5"/>
    <w:rsid w:val="00FC3A20"/>
    <w:rsid w:val="00FC4353"/>
    <w:rsid w:val="00FC51A3"/>
    <w:rsid w:val="00FE06CA"/>
    <w:rsid w:val="00FE0E11"/>
    <w:rsid w:val="00FE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35761B"/>
  <w15:chartTrackingRefBased/>
  <w15:docId w15:val="{A7CCF932-F50D-4639-88CB-8238258DE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E1B"/>
    <w:pPr>
      <w:spacing w:line="240" w:lineRule="auto"/>
      <w:ind w:firstLine="709"/>
      <w:jc w:val="both"/>
    </w:pPr>
    <w:rPr>
      <w:rFonts w:ascii="CMU Serif" w:hAnsi="CMU Seri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656C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7A44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7194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97237D"/>
    <w:pPr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656C"/>
    <w:rPr>
      <w:rFonts w:ascii="CMU Serif" w:eastAsiaTheme="majorEastAsia" w:hAnsi="CMU Serif" w:cstheme="majorBidi"/>
      <w:b/>
      <w:sz w:val="32"/>
      <w:szCs w:val="32"/>
    </w:rPr>
  </w:style>
  <w:style w:type="paragraph" w:customStyle="1" w:styleId="Zhlav1">
    <w:name w:val="Záhlaví1"/>
    <w:basedOn w:val="Normal"/>
    <w:link w:val="HeaderChar"/>
    <w:qFormat/>
    <w:rsid w:val="00E14AAE"/>
    <w:pPr>
      <w:pBdr>
        <w:bottom w:val="double" w:sz="4" w:space="1" w:color="auto"/>
      </w:pBdr>
      <w:spacing w:after="0"/>
      <w:ind w:firstLine="0"/>
      <w:jc w:val="center"/>
    </w:pPr>
    <w:rPr>
      <w:szCs w:val="20"/>
    </w:rPr>
  </w:style>
  <w:style w:type="character" w:styleId="Hyperlink">
    <w:name w:val="Hyperlink"/>
    <w:basedOn w:val="DefaultParagraphFont"/>
    <w:uiPriority w:val="99"/>
    <w:unhideWhenUsed/>
    <w:rsid w:val="00E14AAE"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Zhlav1"/>
    <w:rsid w:val="00E14AAE"/>
    <w:rPr>
      <w:rFonts w:ascii="CMU Serif" w:hAnsi="CMU Serif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14AAE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E14AAE"/>
    <w:pPr>
      <w:spacing w:after="0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4AAE"/>
    <w:rPr>
      <w:rFonts w:ascii="CMU Serif" w:eastAsiaTheme="majorEastAsia" w:hAnsi="CMU Serif" w:cstheme="majorBidi"/>
      <w:b/>
      <w:spacing w:val="-10"/>
      <w:kern w:val="28"/>
      <w:sz w:val="36"/>
      <w:szCs w:val="56"/>
    </w:rPr>
  </w:style>
  <w:style w:type="paragraph" w:styleId="ListParagraph">
    <w:name w:val="List Paragraph"/>
    <w:basedOn w:val="Normal"/>
    <w:uiPriority w:val="34"/>
    <w:qFormat/>
    <w:rsid w:val="00B25A4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C017F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47A44"/>
    <w:rPr>
      <w:rFonts w:ascii="CMU Serif" w:eastAsiaTheme="majorEastAsia" w:hAnsi="CMU Serif" w:cstheme="majorBidi"/>
      <w:b/>
      <w:sz w:val="26"/>
      <w:szCs w:val="26"/>
    </w:rPr>
  </w:style>
  <w:style w:type="table" w:styleId="TableGrid">
    <w:name w:val="Table Grid"/>
    <w:basedOn w:val="TableNormal"/>
    <w:uiPriority w:val="39"/>
    <w:rsid w:val="000B40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0B402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E37194"/>
    <w:rPr>
      <w:rFonts w:ascii="CMU Serif" w:eastAsiaTheme="majorEastAsia" w:hAnsi="CMU Serif" w:cstheme="majorBidi"/>
      <w:b/>
      <w:sz w:val="24"/>
      <w:szCs w:val="24"/>
    </w:rPr>
  </w:style>
  <w:style w:type="table" w:styleId="PlainTable3">
    <w:name w:val="Plain Table 3"/>
    <w:basedOn w:val="TableNormal"/>
    <w:uiPriority w:val="43"/>
    <w:rsid w:val="0018532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100433"/>
    <w:rPr>
      <w:rFonts w:ascii="Courier New" w:eastAsia="Times New Roman" w:hAnsi="Courier New" w:cs="Courier New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44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44964"/>
    <w:rPr>
      <w:rFonts w:ascii="CMU Serif" w:hAnsi="CMU Serif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44964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1F0C9F"/>
  </w:style>
  <w:style w:type="character" w:customStyle="1" w:styleId="Heading4Char">
    <w:name w:val="Heading 4 Char"/>
    <w:basedOn w:val="DefaultParagraphFont"/>
    <w:link w:val="Heading4"/>
    <w:uiPriority w:val="9"/>
    <w:rsid w:val="0097237D"/>
    <w:rPr>
      <w:rFonts w:ascii="CMU Serif" w:eastAsiaTheme="majorEastAsia" w:hAnsi="CMU Serif" w:cstheme="majorBidi"/>
      <w:b/>
      <w:i/>
      <w:i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10EBA"/>
    <w:rPr>
      <w:color w:val="808080"/>
    </w:rPr>
  </w:style>
  <w:style w:type="character" w:customStyle="1" w:styleId="mn">
    <w:name w:val="mn"/>
    <w:basedOn w:val="DefaultParagraphFont"/>
    <w:rsid w:val="00165A09"/>
  </w:style>
  <w:style w:type="character" w:customStyle="1" w:styleId="mi">
    <w:name w:val="mi"/>
    <w:basedOn w:val="DefaultParagraphFont"/>
    <w:rsid w:val="00165A09"/>
  </w:style>
  <w:style w:type="character" w:customStyle="1" w:styleId="mo">
    <w:name w:val="mo"/>
    <w:basedOn w:val="DefaultParagraphFont"/>
    <w:rsid w:val="00165A09"/>
  </w:style>
  <w:style w:type="paragraph" w:styleId="TOC1">
    <w:name w:val="toc 1"/>
    <w:basedOn w:val="Normal"/>
    <w:next w:val="Normal"/>
    <w:autoRedefine/>
    <w:uiPriority w:val="39"/>
    <w:unhideWhenUsed/>
    <w:rsid w:val="00FA018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A018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8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8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5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5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2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1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35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5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0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7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3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5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1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0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3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43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0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43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8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62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50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27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2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7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0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82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8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9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53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0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56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5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2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9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0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1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0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2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6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7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7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42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0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1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7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70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6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9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31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7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54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3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9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5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1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06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1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8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8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5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0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0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6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65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05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3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0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1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0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7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8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0KhqGdCUFiY3eZnT</b:Tag>
    <b:SourceType>ConferenceProceedings</b:SourceType>
    <b:ConferenceName>Oracle Help Center</b:ConferenceName>
    <b:YearAccessed>2022-10-22</b:YearAccessed>
    <b:Year>2022</b:Year>
    <b:City>500 Oracle Parkway, Redwood Shores, CA 94065 USA</b:City>
    <b:Publisher>Oracle and/or its affiliates</b:Publisher>
    <b:Medium>online</b:Medium>
    <b:Title>Iterable (Java SE 19 &amp; JDK 19)</b:Title>
    <b:ShortTitle>Iterable (Java SE 19 &amp; JDK 19)</b:ShortTitle>
    <b:URL>https://docs.oracle.com/en/java/javase/19/docs/api/java.base/java/lang/Iterable.html</b:URL>
    <b:RefOrder>1</b:RefOrder>
  </b:Source>
  <b:Source>
    <b:Tag>AQ32RUz2jqnFRWFb</b:Tag>
    <b:SourceType>BookSection</b:SourceType>
    <b:Author>
      <b:Author>
        <b:NameList>
          <b:Person>
            <b:Last>Parsons</b:Last>
            <b:First>David</b:First>
          </b:Person>
        </b:NameList>
      </b:Author>
      <b:BookAuthor>
        <b:NameList>
          <b:Person>
            <b:Last>Parsons</b:Last>
            <b:First>David</b:First>
          </b:Person>
        </b:NameList>
      </b:BookAuthor>
    </b:Author>
    <b:BookTitle>Foundational Java: Key Elements and Practical Programming</b:BookTitle>
    <b:ISBN>978-3-030-54517-8</b:ISBN>
    <b:Edition>Second Edition</b:Edition>
    <b:Year>2020</b:Year>
    <b:City>Gewerbestrasse 11, 6330 Cham, Switzerland</b:City>
    <b:Publisher>Springer Nature Switzerland AG</b:Publisher>
    <b:Pages>301</b:Pages>
    <b:Title>The Collections Framework and Generics</b:Title>
    <b:ShortTitle>The Collections Framework and Generics</b:ShortTitle>
    <b:RefOrder>2</b:RefOrder>
  </b:Source>
  <b:Source>
    <b:Tag>gonMKijWoWtoWDqN</b:Tag>
    <b:SourceType>BookSection</b:SourceType>
    <b:Author>
      <b:Author>
        <b:NameList>
          <b:Person>
            <b:Last>Charatan</b:Last>
            <b:First>Quentin</b:First>
          </b:Person>
          <b:Person>
            <b:Last>Kans</b:Last>
            <b:First>Aaron</b:First>
          </b:Person>
        </b:NameList>
      </b:Author>
      <b:BookAuthor>
        <b:NameList>
          <b:Person>
            <b:Last>Charatan</b:Last>
            <b:First>Quentin</b:First>
          </b:Person>
          <b:Person>
            <b:Last>Kans</b:Last>
            <b:First>Aaron</b:First>
          </b:Person>
        </b:NameList>
      </b:BookAuthor>
    </b:Author>
    <b:BookTitle>Java in Two Semesters: Featuring JavaFX</b:BookTitle>
    <b:ISBN>978-3-319-99419-2</b:ISBN>
    <b:Edition>Fourth Edition</b:Edition>
    <b:Year>2019</b:Year>
    <b:City>Gewerbestrasse 11, 6330 Cham, Switzerland</b:City>
    <b:Publisher>Springer Nature Switzerland AG</b:Publisher>
    <b:Pages>428</b:Pages>
    <b:Title>The Java Collections Framework</b:Title>
    <b:ShortTitle>The Java Collections Framework</b:ShortTitle>
    <b:RefOrder>3</b:RefOrder>
  </b:Source>
</b:Sources>
</file>

<file path=customXml/itemProps1.xml><?xml version="1.0" encoding="utf-8"?>
<ds:datastoreItem xmlns:ds="http://schemas.openxmlformats.org/officeDocument/2006/customXml" ds:itemID="{4D2870A8-6804-4C5D-82F2-734ED36B1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9</TotalTime>
  <Pages>4</Pages>
  <Words>203</Words>
  <Characters>115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ří Škoda</dc:creator>
  <cp:keywords/>
  <dc:description/>
  <cp:lastModifiedBy>Škoda Jiří</cp:lastModifiedBy>
  <cp:revision>72</cp:revision>
  <cp:lastPrinted>2023-06-18T17:42:00Z</cp:lastPrinted>
  <dcterms:created xsi:type="dcterms:W3CDTF">2022-10-31T12:54:00Z</dcterms:created>
  <dcterms:modified xsi:type="dcterms:W3CDTF">2023-06-18T20:07:00Z</dcterms:modified>
</cp:coreProperties>
</file>